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w:t>
      </w:r>
      <w:proofErr w:type="spellStart"/>
      <w:r>
        <w:rPr>
          <w:sz w:val="24"/>
          <w:szCs w:val="24"/>
        </w:rPr>
        <w:t>travelers</w:t>
      </w:r>
      <w:proofErr w:type="spellEnd"/>
      <w:r>
        <w:rPr>
          <w:sz w:val="24"/>
          <w:szCs w:val="24"/>
        </w:rPr>
        <w:t xml:space="preserve">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w:t>
      </w:r>
      <w:proofErr w:type="spellStart"/>
      <w:r w:rsidR="00C63D8B">
        <w:rPr>
          <w:sz w:val="24"/>
          <w:szCs w:val="24"/>
        </w:rPr>
        <w:t>a.k.a</w:t>
      </w:r>
      <w:proofErr w:type="spellEnd"/>
      <w:r w:rsidR="00C63D8B">
        <w:rPr>
          <w:sz w:val="24"/>
          <w:szCs w:val="24"/>
        </w:rPr>
        <w:t xml:space="preserve">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45647F79" w:rsidR="00737D85" w:rsidRPr="00DA4FAF" w:rsidRDefault="00C63D8B" w:rsidP="00DA4FAF">
      <w:pPr>
        <w:rPr>
          <w:sz w:val="24"/>
          <w:szCs w:val="24"/>
        </w:rPr>
      </w:pPr>
      <w:r>
        <w:rPr>
          <w:noProof/>
        </w:rPr>
        <w:lastRenderedPageBreak/>
        <w:drawing>
          <wp:inline distT="0" distB="0" distL="0" distR="0" wp14:anchorId="3B7B168E" wp14:editId="3FA2DC87">
            <wp:extent cx="5731510" cy="28524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53C7BA9F" w:rsidR="009450CC" w:rsidRDefault="00306646" w:rsidP="00AA1D37">
      <w:pPr>
        <w:rPr>
          <w:sz w:val="24"/>
          <w:szCs w:val="24"/>
        </w:rPr>
      </w:pPr>
      <w:r w:rsidRPr="00306646">
        <w:rPr>
          <w:noProof/>
          <w:sz w:val="24"/>
          <w:szCs w:val="24"/>
        </w:rPr>
        <w:drawing>
          <wp:inline distT="0" distB="0" distL="0" distR="0" wp14:anchorId="32591498" wp14:editId="01824F1D">
            <wp:extent cx="4978400" cy="3534963"/>
            <wp:effectExtent l="0" t="0" r="0" b="0"/>
            <wp:docPr id="13" name="Picture 13"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e chart&#10;&#10;Description automatically generated"/>
                    <pic:cNvPicPr/>
                  </pic:nvPicPr>
                  <pic:blipFill>
                    <a:blip r:embed="rId7"/>
                    <a:stretch>
                      <a:fillRect/>
                    </a:stretch>
                  </pic:blipFill>
                  <pic:spPr>
                    <a:xfrm>
                      <a:off x="0" y="0"/>
                      <a:ext cx="5002590" cy="3552140"/>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4E5BEED0" w:rsidR="0048511C" w:rsidRDefault="005214AF" w:rsidP="00AA1D37">
      <w:pPr>
        <w:rPr>
          <w:sz w:val="24"/>
          <w:szCs w:val="24"/>
        </w:rPr>
      </w:pPr>
      <w:r>
        <w:rPr>
          <w:noProof/>
        </w:rPr>
        <w:lastRenderedPageBreak/>
        <w:drawing>
          <wp:inline distT="0" distB="0" distL="0" distR="0" wp14:anchorId="37E57C00" wp14:editId="14BE199D">
            <wp:extent cx="5731510" cy="38328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3286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6DF2E9C" w:rsidR="00DD68EA" w:rsidRPr="009450CC" w:rsidRDefault="00E31255" w:rsidP="00AA1D37">
      <w:pPr>
        <w:rPr>
          <w:sz w:val="24"/>
          <w:szCs w:val="24"/>
        </w:rPr>
      </w:pPr>
      <w:r w:rsidRPr="00E31255">
        <w:rPr>
          <w:noProof/>
          <w:sz w:val="24"/>
          <w:szCs w:val="24"/>
        </w:rPr>
        <w:lastRenderedPageBreak/>
        <w:drawing>
          <wp:inline distT="0" distB="0" distL="0" distR="0" wp14:anchorId="4B0BEEA3" wp14:editId="2703566D">
            <wp:extent cx="5731510" cy="4144010"/>
            <wp:effectExtent l="0" t="0" r="0" b="0"/>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10"/>
                    <a:stretch>
                      <a:fillRect/>
                    </a:stretch>
                  </pic:blipFill>
                  <pic:spPr>
                    <a:xfrm>
                      <a:off x="0" y="0"/>
                      <a:ext cx="5731510" cy="4144010"/>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 xml:space="preserve">These observations inspire the use of the Gravity Models to measure the level of “connectivity” between geographical </w:t>
      </w:r>
      <w:proofErr w:type="gramStart"/>
      <w:r>
        <w:rPr>
          <w:sz w:val="24"/>
          <w:szCs w:val="24"/>
        </w:rPr>
        <w:t>areas</w:t>
      </w:r>
      <w:r w:rsidR="00316A0B">
        <w:rPr>
          <w:sz w:val="24"/>
          <w:szCs w:val="24"/>
        </w:rPr>
        <w:t xml:space="preserve">, </w:t>
      </w:r>
      <w:r>
        <w:rPr>
          <w:sz w:val="24"/>
          <w:szCs w:val="24"/>
        </w:rPr>
        <w:t xml:space="preserve"> using</w:t>
      </w:r>
      <w:proofErr w:type="gramEnd"/>
      <w:r>
        <w:rPr>
          <w:sz w:val="24"/>
          <w:szCs w:val="24"/>
        </w:rPr>
        <w:t xml:space="preserve">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lastRenderedPageBreak/>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B84E88"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proofErr w:type="spellStart"/>
      <w:r w:rsidR="006C63A8">
        <w:rPr>
          <w:sz w:val="24"/>
          <w:szCs w:val="24"/>
        </w:rPr>
        <w:t>Standaert</w:t>
      </w:r>
      <w:proofErr w:type="spellEnd"/>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lastRenderedPageBreak/>
        <w:t xml:space="preserve">The empirical success of the gravity model has led to the development of a variety of theoretical models to underpin the gravity equation - – such as the structural gravity model based on the Multi-Country Ricardian Model (Eaton and </w:t>
      </w:r>
      <w:proofErr w:type="spellStart"/>
      <w:r>
        <w:rPr>
          <w:sz w:val="24"/>
          <w:szCs w:val="24"/>
        </w:rPr>
        <w:t>Kortum</w:t>
      </w:r>
      <w:proofErr w:type="spellEnd"/>
      <w:r>
        <w:rPr>
          <w:sz w:val="24"/>
          <w:szCs w:val="24"/>
        </w:rPr>
        <w:t xml:space="preserve">,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t>{Chart index}</w:t>
      </w:r>
      <w:r>
        <w:rPr>
          <w:sz w:val="24"/>
          <w:szCs w:val="24"/>
        </w:rPr>
        <w:t xml:space="preserve"> shows the geo-coordinates of POIs (hospitals, schools, shopping </w:t>
      </w:r>
      <w:proofErr w:type="spellStart"/>
      <w:r>
        <w:rPr>
          <w:sz w:val="24"/>
          <w:szCs w:val="24"/>
        </w:rPr>
        <w:t>centers</w:t>
      </w:r>
      <w:proofErr w:type="spellEnd"/>
      <w:r>
        <w:rPr>
          <w:sz w:val="24"/>
          <w:szCs w:val="24"/>
        </w:rPr>
        <w:t xml:space="preserve">,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proofErr w:type="spellStart"/>
        <w:r w:rsidRPr="003179A0">
          <w:rPr>
            <w:rStyle w:val="Hyperlink"/>
            <w:sz w:val="24"/>
            <w:szCs w:val="24"/>
          </w:rPr>
          <w:t>sp</w:t>
        </w:r>
        <w:proofErr w:type="spellEnd"/>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35D5008" w:rsidR="003179A0" w:rsidRDefault="00B67771" w:rsidP="00695E7E">
      <w:pPr>
        <w:rPr>
          <w:sz w:val="24"/>
          <w:szCs w:val="24"/>
        </w:rPr>
      </w:pPr>
      <w:r>
        <w:rPr>
          <w:sz w:val="24"/>
          <w:szCs w:val="24"/>
        </w:rPr>
        <w:t xml:space="preserve">As an </w:t>
      </w:r>
      <w:proofErr w:type="gramStart"/>
      <w:r>
        <w:rPr>
          <w:sz w:val="24"/>
          <w:szCs w:val="24"/>
        </w:rPr>
        <w:t xml:space="preserve">illustration, </w:t>
      </w:r>
      <w:r w:rsidR="003179A0">
        <w:rPr>
          <w:sz w:val="24"/>
          <w:szCs w:val="24"/>
        </w:rPr>
        <w:t xml:space="preserve"> we</w:t>
      </w:r>
      <w:proofErr w:type="gramEnd"/>
      <w:r w:rsidR="003179A0">
        <w:rPr>
          <w:sz w:val="24"/>
          <w:szCs w:val="24"/>
        </w:rPr>
        <w:t xml:space="preserve"> </w:t>
      </w:r>
      <w:r>
        <w:rPr>
          <w:sz w:val="24"/>
          <w:szCs w:val="24"/>
        </w:rPr>
        <w:t>can</w:t>
      </w:r>
      <w:r w:rsidR="003179A0">
        <w:rPr>
          <w:sz w:val="24"/>
          <w:szCs w:val="24"/>
        </w:rPr>
        <w:t xml:space="preserve"> calculate the gravity score from each Postal Area to the likely origin of the three Covid-19 clusters in Sydney, namely the “Bondi Beach Cluster” (2026), the “Western Sydney Cluster” (2145)</w:t>
      </w:r>
      <w:r>
        <w:rPr>
          <w:sz w:val="24"/>
          <w:szCs w:val="24"/>
        </w:rPr>
        <w:t>,</w:t>
      </w:r>
      <w:r w:rsidR="003179A0">
        <w:rPr>
          <w:sz w:val="24"/>
          <w:szCs w:val="24"/>
        </w:rPr>
        <w:t xml:space="preserve"> and the “Northern Beach Cluster” (2107)</w:t>
      </w:r>
      <w:r>
        <w:rPr>
          <w:sz w:val="24"/>
          <w:szCs w:val="24"/>
        </w:rPr>
        <w:t>, b</w:t>
      </w:r>
      <w:r>
        <w:rPr>
          <w:sz w:val="24"/>
          <w:szCs w:val="24"/>
        </w:rPr>
        <w:t>ased on the “naïve” gravity equation</w:t>
      </w:r>
      <w:r w:rsidR="003179A0">
        <w:rPr>
          <w:sz w:val="24"/>
          <w:szCs w:val="24"/>
        </w:rPr>
        <w:t xml:space="preserve">. The calculated result is visualised in </w:t>
      </w:r>
      <w:r w:rsidR="003179A0" w:rsidRPr="003179A0">
        <w:rPr>
          <w:sz w:val="24"/>
          <w:szCs w:val="24"/>
          <w:highlight w:val="yellow"/>
        </w:rPr>
        <w:t>{Chart index}</w:t>
      </w:r>
      <w:r w:rsidR="003179A0">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511467CB" w:rsidR="0004751C" w:rsidRDefault="00095B05" w:rsidP="00095B05">
      <w:pPr>
        <w:keepNext/>
        <w:rPr>
          <w:sz w:val="24"/>
          <w:szCs w:val="24"/>
        </w:rPr>
      </w:pPr>
      <w:r>
        <w:rPr>
          <w:sz w:val="24"/>
          <w:szCs w:val="24"/>
        </w:rPr>
        <w:lastRenderedPageBreak/>
        <w:t>The combined gravity</w:t>
      </w:r>
      <w:r w:rsidR="00B84E88">
        <w:rPr>
          <w:sz w:val="24"/>
          <w:szCs w:val="24"/>
        </w:rPr>
        <w:t xml:space="preserve"> </w:t>
      </w:r>
      <w:r>
        <w:rPr>
          <w:sz w:val="24"/>
          <w:szCs w:val="24"/>
        </w:rPr>
        <w:t xml:space="preserve">map is shown in </w:t>
      </w:r>
      <w:r w:rsidRPr="0035764F">
        <w:rPr>
          <w:sz w:val="24"/>
          <w:szCs w:val="24"/>
          <w:highlight w:val="yellow"/>
        </w:rPr>
        <w:t>{Table index}</w:t>
      </w:r>
      <w:r>
        <w:rPr>
          <w:sz w:val="24"/>
          <w:szCs w:val="24"/>
        </w:rPr>
        <w:t xml:space="preserve"> below. </w:t>
      </w:r>
      <w:r w:rsidR="00B84E88">
        <w:rPr>
          <w:sz w:val="24"/>
          <w:szCs w:val="24"/>
        </w:rPr>
        <w:t xml:space="preserve">It can also be used as an additional feature in any clustering methods combined with the census/homophily features. </w:t>
      </w:r>
    </w:p>
    <w:p w14:paraId="1588696B" w14:textId="3B9C7DF6" w:rsidR="00095B05" w:rsidRPr="00F50CD4" w:rsidRDefault="00095B05" w:rsidP="00695E7E">
      <w:pPr>
        <w:rPr>
          <w:sz w:val="24"/>
          <w:szCs w:val="24"/>
        </w:rPr>
      </w:pPr>
      <w:r>
        <w:rPr>
          <w:noProof/>
        </w:rPr>
        <w:drawing>
          <wp:inline distT="0" distB="0" distL="0" distR="0" wp14:anchorId="7D9908E6" wp14:editId="405092F9">
            <wp:extent cx="5731510" cy="399161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991610"/>
                    </a:xfrm>
                    <a:prstGeom prst="rect">
                      <a:avLst/>
                    </a:prstGeom>
                  </pic:spPr>
                </pic:pic>
              </a:graphicData>
            </a:graphic>
          </wp:inline>
        </w:drawing>
      </w:r>
    </w:p>
    <w:p w14:paraId="42BCF1C4" w14:textId="3567DE95" w:rsidR="00695E7E" w:rsidRDefault="00695E7E" w:rsidP="00BC7F9F">
      <w:pPr>
        <w:pStyle w:val="Heading2"/>
      </w:pPr>
      <w:r>
        <w:t>The Homophily Principle</w:t>
      </w:r>
    </w:p>
    <w:p w14:paraId="6CD2B8FE" w14:textId="08C3CB63" w:rsidR="00695E7E" w:rsidRDefault="00B84E88" w:rsidP="00695E7E">
      <w:pPr>
        <w:rPr>
          <w:sz w:val="24"/>
          <w:szCs w:val="24"/>
        </w:rPr>
      </w:pPr>
      <w:hyperlink r:id="rId22"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77AA38E2" w:rsidR="003D4C36" w:rsidRDefault="003D4C36" w:rsidP="00695E7E">
      <w:pPr>
        <w:rPr>
          <w:sz w:val="24"/>
          <w:szCs w:val="24"/>
        </w:rPr>
      </w:pPr>
    </w:p>
    <w:p w14:paraId="3657EAC3" w14:textId="3EB850B1" w:rsidR="00695E7E" w:rsidRDefault="00695E7E" w:rsidP="00BC7F9F">
      <w:pPr>
        <w:pStyle w:val="Heading2"/>
      </w:pPr>
      <w:r>
        <w:t>Geospatial Clustering</w:t>
      </w:r>
    </w:p>
    <w:p w14:paraId="3FFC5E4F" w14:textId="19FD1951" w:rsidR="00695E7E" w:rsidRPr="00695E7E" w:rsidRDefault="00B84E88" w:rsidP="00695E7E">
      <w:pPr>
        <w:rPr>
          <w:sz w:val="24"/>
          <w:szCs w:val="24"/>
        </w:rPr>
      </w:pPr>
      <w:hyperlink r:id="rId23"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B84E88" w:rsidP="00CC0B37">
      <w:pPr>
        <w:rPr>
          <w:rStyle w:val="Hyperlink"/>
          <w:sz w:val="24"/>
          <w:szCs w:val="24"/>
        </w:rPr>
      </w:pPr>
      <w:hyperlink r:id="rId24"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lastRenderedPageBreak/>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B84E88" w:rsidP="00636AA5">
            <w:pPr>
              <w:rPr>
                <w:sz w:val="24"/>
                <w:szCs w:val="24"/>
              </w:rPr>
            </w:pPr>
            <w:hyperlink r:id="rId25"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B84E88" w:rsidP="00636AA5">
            <w:pPr>
              <w:rPr>
                <w:sz w:val="24"/>
                <w:szCs w:val="24"/>
              </w:rPr>
            </w:pPr>
            <w:hyperlink r:id="rId26"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B84E88" w:rsidP="00636AA5">
            <w:pPr>
              <w:rPr>
                <w:sz w:val="24"/>
                <w:szCs w:val="24"/>
              </w:rPr>
            </w:pPr>
            <w:hyperlink r:id="rId27" w:history="1">
              <w:r w:rsidR="0035764F" w:rsidRPr="00636AA5">
                <w:rPr>
                  <w:rStyle w:val="Hyperlink"/>
                  <w:sz w:val="24"/>
                  <w:szCs w:val="24"/>
                </w:rPr>
                <w:t>Australian Schools List</w:t>
              </w:r>
            </w:hyperlink>
          </w:p>
        </w:tc>
        <w:tc>
          <w:tcPr>
            <w:tcW w:w="3351" w:type="dxa"/>
          </w:tcPr>
          <w:p w14:paraId="70A4028F" w14:textId="78294353" w:rsidR="0035764F" w:rsidRPr="00636AA5" w:rsidRDefault="00B84E88" w:rsidP="00636AA5">
            <w:pPr>
              <w:rPr>
                <w:sz w:val="24"/>
                <w:szCs w:val="24"/>
              </w:rPr>
            </w:pPr>
            <w:hyperlink r:id="rId28"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F083F5D" w:rsidR="0035764F" w:rsidRPr="00636AA5" w:rsidRDefault="00B84E88" w:rsidP="00636AA5">
            <w:pPr>
              <w:rPr>
                <w:sz w:val="24"/>
                <w:szCs w:val="24"/>
              </w:rPr>
            </w:pPr>
            <w:hyperlink r:id="rId29"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B84E88" w:rsidP="00636AA5">
            <w:pPr>
              <w:rPr>
                <w:sz w:val="24"/>
                <w:szCs w:val="24"/>
              </w:rPr>
            </w:pPr>
            <w:hyperlink r:id="rId30"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B84E88" w:rsidP="00636AA5">
            <w:pPr>
              <w:rPr>
                <w:sz w:val="24"/>
                <w:szCs w:val="24"/>
              </w:rPr>
            </w:pPr>
            <w:hyperlink r:id="rId31"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2" w:history="1">
        <w:proofErr w:type="spellStart"/>
        <w:r w:rsidRPr="005E64D2">
          <w:rPr>
            <w:rStyle w:val="Hyperlink"/>
            <w:sz w:val="24"/>
            <w:szCs w:val="24"/>
          </w:rPr>
          <w:t>ggmap</w:t>
        </w:r>
        <w:proofErr w:type="spellEnd"/>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B84E88" w:rsidP="00695E7E">
      <w:pPr>
        <w:rPr>
          <w:color w:val="0563C1" w:themeColor="hyperlink"/>
          <w:sz w:val="24"/>
          <w:szCs w:val="24"/>
          <w:u w:val="single"/>
        </w:rPr>
      </w:pPr>
      <w:hyperlink r:id="rId33"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4"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35FF42B5" w14:textId="77777777" w:rsidR="00881729" w:rsidRDefault="00881729" w:rsidP="00881729">
      <w:pPr>
        <w:rPr>
          <w:i/>
          <w:iCs/>
          <w:sz w:val="24"/>
          <w:szCs w:val="24"/>
        </w:rPr>
      </w:pPr>
      <w:r w:rsidRPr="00655F33">
        <w:rPr>
          <w:i/>
          <w:iCs/>
          <w:sz w:val="24"/>
          <w:szCs w:val="24"/>
        </w:rPr>
        <w:t xml:space="preserve">Evaluation metric time series, </w:t>
      </w:r>
      <w:proofErr w:type="gramStart"/>
      <w:r w:rsidRPr="00655F33">
        <w:rPr>
          <w:i/>
          <w:iCs/>
          <w:sz w:val="24"/>
          <w:szCs w:val="24"/>
        </w:rPr>
        <w:t>e.g.</w:t>
      </w:r>
      <w:proofErr w:type="gramEnd"/>
      <w:r w:rsidRPr="00655F33">
        <w:rPr>
          <w:i/>
          <w:iCs/>
          <w:sz w:val="24"/>
          <w:szCs w:val="24"/>
        </w:rPr>
        <w:t xml:space="preserve"> conditional probability of positive case</w:t>
      </w:r>
    </w:p>
    <w:p w14:paraId="7D65283D" w14:textId="77777777" w:rsidR="00881729" w:rsidRPr="00DA4FAF" w:rsidRDefault="00881729" w:rsidP="00C74DE0">
      <w:pPr>
        <w:rPr>
          <w:sz w:val="24"/>
          <w:szCs w:val="24"/>
        </w:rPr>
      </w:pPr>
    </w:p>
    <w:p w14:paraId="03B7C15A" w14:textId="5C987BF4" w:rsidR="00C74DE0" w:rsidRPr="00DA4FAF" w:rsidRDefault="00C74DE0" w:rsidP="00BC7F9F">
      <w:pPr>
        <w:pStyle w:val="Heading1"/>
      </w:pPr>
      <w:r w:rsidRPr="00DA4FAF">
        <w:t>Model outcome</w:t>
      </w:r>
    </w:p>
    <w:p w14:paraId="3773FDA7" w14:textId="4165092D" w:rsidR="0019475D"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5C1DE4AE" w14:textId="58CF61C9" w:rsidR="00881729" w:rsidRDefault="00881729" w:rsidP="00881729">
      <w:pPr>
        <w:pStyle w:val="Heading2"/>
      </w:pPr>
      <w:r>
        <w:lastRenderedPageBreak/>
        <w:t xml:space="preserve">Benchmark: </w:t>
      </w:r>
    </w:p>
    <w:p w14:paraId="26E74E23" w14:textId="2FD93FA6" w:rsidR="00881729" w:rsidRPr="00881729" w:rsidRDefault="00881729" w:rsidP="00881729">
      <w:pPr>
        <w:keepNext/>
        <w:rPr>
          <w:b/>
          <w:bCs/>
          <w:sz w:val="24"/>
          <w:szCs w:val="24"/>
        </w:rPr>
      </w:pPr>
      <w:r w:rsidRPr="00881729">
        <w:rPr>
          <w:b/>
          <w:bCs/>
          <w:sz w:val="24"/>
          <w:szCs w:val="24"/>
        </w:rPr>
        <w:t>Adjacent POA lockdown</w:t>
      </w:r>
    </w:p>
    <w:p w14:paraId="3C6B96C6" w14:textId="1A963EC1" w:rsidR="00881729" w:rsidRDefault="00881729" w:rsidP="00C74DE0">
      <w:pPr>
        <w:rPr>
          <w:sz w:val="24"/>
          <w:szCs w:val="24"/>
        </w:rPr>
      </w:pPr>
      <w:r>
        <w:rPr>
          <w:noProof/>
        </w:rPr>
        <w:drawing>
          <wp:inline distT="0" distB="0" distL="0" distR="0" wp14:anchorId="05542356" wp14:editId="42E217B2">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633980"/>
                    </a:xfrm>
                    <a:prstGeom prst="rect">
                      <a:avLst/>
                    </a:prstGeom>
                  </pic:spPr>
                </pic:pic>
              </a:graphicData>
            </a:graphic>
          </wp:inline>
        </w:drawing>
      </w:r>
    </w:p>
    <w:p w14:paraId="10F23BB2" w14:textId="43183AA2" w:rsidR="001B6493" w:rsidRDefault="001B6493" w:rsidP="00C74DE0">
      <w:pPr>
        <w:rPr>
          <w:sz w:val="24"/>
          <w:szCs w:val="24"/>
        </w:rPr>
      </w:pPr>
      <w:r>
        <w:rPr>
          <w:noProof/>
        </w:rPr>
        <w:drawing>
          <wp:inline distT="0" distB="0" distL="0" distR="0" wp14:anchorId="138E3B9C" wp14:editId="2935051D">
            <wp:extent cx="5731510" cy="32175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17545"/>
                    </a:xfrm>
                    <a:prstGeom prst="rect">
                      <a:avLst/>
                    </a:prstGeom>
                  </pic:spPr>
                </pic:pic>
              </a:graphicData>
            </a:graphic>
          </wp:inline>
        </w:drawing>
      </w:r>
    </w:p>
    <w:p w14:paraId="6F3AB3E2" w14:textId="11A0993D" w:rsidR="00881729" w:rsidRDefault="00881729" w:rsidP="00881729">
      <w:pPr>
        <w:keepNext/>
        <w:rPr>
          <w:b/>
          <w:bCs/>
          <w:sz w:val="24"/>
          <w:szCs w:val="24"/>
        </w:rPr>
      </w:pPr>
      <w:r w:rsidRPr="00881729">
        <w:rPr>
          <w:b/>
          <w:bCs/>
          <w:sz w:val="24"/>
          <w:szCs w:val="24"/>
        </w:rPr>
        <w:lastRenderedPageBreak/>
        <w:t>Entire LGA lockdown</w:t>
      </w:r>
    </w:p>
    <w:p w14:paraId="59237BC5" w14:textId="3401A179" w:rsidR="00881729" w:rsidRDefault="00881729" w:rsidP="00C74DE0">
      <w:pPr>
        <w:rPr>
          <w:b/>
          <w:bCs/>
          <w:sz w:val="24"/>
          <w:szCs w:val="24"/>
        </w:rPr>
      </w:pPr>
      <w:r>
        <w:rPr>
          <w:noProof/>
        </w:rPr>
        <w:drawing>
          <wp:inline distT="0" distB="0" distL="0" distR="0" wp14:anchorId="0095CDF0" wp14:editId="40EBE01D">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907790"/>
                    </a:xfrm>
                    <a:prstGeom prst="rect">
                      <a:avLst/>
                    </a:prstGeom>
                  </pic:spPr>
                </pic:pic>
              </a:graphicData>
            </a:graphic>
          </wp:inline>
        </w:drawing>
      </w:r>
    </w:p>
    <w:p w14:paraId="3D9C7487" w14:textId="1A995392" w:rsidR="00881729" w:rsidRDefault="00881729" w:rsidP="00881729">
      <w:pPr>
        <w:keepNext/>
        <w:rPr>
          <w:b/>
          <w:bCs/>
          <w:sz w:val="24"/>
          <w:szCs w:val="24"/>
        </w:rPr>
      </w:pPr>
      <w:r>
        <w:rPr>
          <w:b/>
          <w:bCs/>
          <w:sz w:val="24"/>
          <w:szCs w:val="24"/>
        </w:rPr>
        <w:t>Entire LHD lockdown</w:t>
      </w:r>
    </w:p>
    <w:p w14:paraId="0727CE1A" w14:textId="5A9FA78E" w:rsidR="00881729" w:rsidRDefault="00881729" w:rsidP="00C74DE0">
      <w:pPr>
        <w:rPr>
          <w:b/>
          <w:bCs/>
          <w:sz w:val="24"/>
          <w:szCs w:val="24"/>
        </w:rPr>
      </w:pPr>
      <w:r>
        <w:rPr>
          <w:noProof/>
        </w:rPr>
        <w:drawing>
          <wp:inline distT="0" distB="0" distL="0" distR="0" wp14:anchorId="2CB46A8C" wp14:editId="20684159">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90950" cy="3238500"/>
                    </a:xfrm>
                    <a:prstGeom prst="rect">
                      <a:avLst/>
                    </a:prstGeom>
                  </pic:spPr>
                </pic:pic>
              </a:graphicData>
            </a:graphic>
          </wp:inline>
        </w:drawing>
      </w:r>
    </w:p>
    <w:p w14:paraId="39EBE394" w14:textId="022D642D" w:rsidR="00881729" w:rsidRPr="00881729" w:rsidRDefault="00881729" w:rsidP="00881729">
      <w:pPr>
        <w:keepNext/>
        <w:rPr>
          <w:b/>
          <w:bCs/>
          <w:sz w:val="24"/>
          <w:szCs w:val="24"/>
        </w:rPr>
      </w:pPr>
      <w:r>
        <w:rPr>
          <w:b/>
          <w:bCs/>
          <w:sz w:val="24"/>
          <w:szCs w:val="24"/>
        </w:rPr>
        <w:lastRenderedPageBreak/>
        <w:t>Benchmark</w:t>
      </w:r>
    </w:p>
    <w:p w14:paraId="0E7A361D" w14:textId="5BE9EEF7" w:rsidR="00881729" w:rsidRDefault="00881729" w:rsidP="00C74DE0">
      <w:pPr>
        <w:rPr>
          <w:sz w:val="24"/>
          <w:szCs w:val="24"/>
        </w:rPr>
      </w:pPr>
      <w:r>
        <w:rPr>
          <w:noProof/>
        </w:rPr>
        <w:drawing>
          <wp:inline distT="0" distB="0" distL="0" distR="0" wp14:anchorId="083981FC" wp14:editId="762A88CF">
            <wp:extent cx="4554747" cy="2305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31362" cy="2344575"/>
                    </a:xfrm>
                    <a:prstGeom prst="rect">
                      <a:avLst/>
                    </a:prstGeom>
                  </pic:spPr>
                </pic:pic>
              </a:graphicData>
            </a:graphic>
          </wp:inline>
        </w:drawing>
      </w:r>
    </w:p>
    <w:p w14:paraId="38815C1D" w14:textId="5FB5D109" w:rsidR="00881729" w:rsidRDefault="00881729" w:rsidP="00881729">
      <w:pPr>
        <w:pStyle w:val="Heading2"/>
      </w:pPr>
      <w:r>
        <w:t>Challenger</w:t>
      </w:r>
    </w:p>
    <w:p w14:paraId="5D213BC1" w14:textId="4EEBE795" w:rsidR="00881729" w:rsidRPr="00881729" w:rsidRDefault="00706A4F" w:rsidP="00881729">
      <w:r>
        <w:rPr>
          <w:noProof/>
        </w:rPr>
        <w:drawing>
          <wp:inline distT="0" distB="0" distL="0" distR="0" wp14:anchorId="4B2018D1" wp14:editId="2D52CA6E">
            <wp:extent cx="5731510" cy="41001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100195"/>
                    </a:xfrm>
                    <a:prstGeom prst="rect">
                      <a:avLst/>
                    </a:prstGeom>
                  </pic:spPr>
                </pic:pic>
              </a:graphicData>
            </a:graphic>
          </wp:inline>
        </w:drawing>
      </w: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lastRenderedPageBreak/>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w:t>
      </w:r>
      <w:proofErr w:type="spellStart"/>
      <w:r>
        <w:t>TAs.</w:t>
      </w:r>
      <w:proofErr w:type="spellEnd"/>
      <w:r>
        <w:t xml:space="preserve">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proofErr w:type="spellStart"/>
      <w:r>
        <w:rPr>
          <w:sz w:val="24"/>
          <w:szCs w:val="24"/>
        </w:rPr>
        <w:t>Bindiya</w:t>
      </w:r>
      <w:proofErr w:type="spellEnd"/>
      <w:r>
        <w:rPr>
          <w:sz w:val="24"/>
          <w:szCs w:val="24"/>
        </w:rPr>
        <w:t xml:space="preserve"> Varghese and K. </w:t>
      </w:r>
      <w:proofErr w:type="spellStart"/>
      <w:r>
        <w:rPr>
          <w:sz w:val="24"/>
          <w:szCs w:val="24"/>
        </w:rPr>
        <w:t>Poulose</w:t>
      </w:r>
      <w:proofErr w:type="spellEnd"/>
      <w:r>
        <w:rPr>
          <w:sz w:val="24"/>
          <w:szCs w:val="24"/>
        </w:rPr>
        <w:t xml:space="preserve"> Jacob (2014), Spatial Clustering Algorithms – An Overview, Asia Journal of Computer Science and Information Technology, January 2014, sourced from: </w:t>
      </w:r>
      <w:hyperlink r:id="rId42"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w:t>
      </w:r>
      <w:proofErr w:type="spellStart"/>
      <w:r>
        <w:rPr>
          <w:sz w:val="24"/>
          <w:szCs w:val="24"/>
        </w:rPr>
        <w:t>Standaert</w:t>
      </w:r>
      <w:proofErr w:type="spellEnd"/>
      <w:r>
        <w:rPr>
          <w:sz w:val="24"/>
          <w:szCs w:val="24"/>
        </w:rPr>
        <w:t xml:space="preserve"> (2020), Gravity Models and Empirical Trade, Oxford Research Encyclopedias, source from: </w:t>
      </w:r>
      <w:hyperlink r:id="rId43"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w:t>
      </w:r>
      <w:proofErr w:type="spellStart"/>
      <w:r>
        <w:rPr>
          <w:sz w:val="24"/>
          <w:szCs w:val="24"/>
        </w:rPr>
        <w:t>Karatayev</w:t>
      </w:r>
      <w:proofErr w:type="spellEnd"/>
      <w:r>
        <w:rPr>
          <w:sz w:val="24"/>
          <w:szCs w:val="24"/>
        </w:rPr>
        <w:t xml:space="preserve">, Madhur Anand, and Chris T. </w:t>
      </w:r>
      <w:proofErr w:type="spellStart"/>
      <w:r>
        <w:rPr>
          <w:sz w:val="24"/>
          <w:szCs w:val="24"/>
        </w:rPr>
        <w:t>Bauch</w:t>
      </w:r>
      <w:proofErr w:type="spellEnd"/>
      <w:r>
        <w:rPr>
          <w:sz w:val="24"/>
          <w:szCs w:val="24"/>
        </w:rPr>
        <w:t xml:space="preserve"> (2020), Local lockdowns outperform global lockdown on the far side of the COVID-19 epidemic curve, Proceedings of the National Academy of Science of the United States of America (PNAS), September 2019, sourced from: </w:t>
      </w:r>
      <w:hyperlink r:id="rId44"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45"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rQUAGu2ixCwAAAA="/>
  </w:docVars>
  <w:rsids>
    <w:rsidRoot w:val="007750E6"/>
    <w:rsid w:val="00006FDF"/>
    <w:rsid w:val="0001516B"/>
    <w:rsid w:val="00027B8B"/>
    <w:rsid w:val="0004751C"/>
    <w:rsid w:val="00047CBE"/>
    <w:rsid w:val="00053B3F"/>
    <w:rsid w:val="00095B05"/>
    <w:rsid w:val="000F664A"/>
    <w:rsid w:val="001064B3"/>
    <w:rsid w:val="001621B4"/>
    <w:rsid w:val="001716A4"/>
    <w:rsid w:val="0019475D"/>
    <w:rsid w:val="001B0ACB"/>
    <w:rsid w:val="001B4CF3"/>
    <w:rsid w:val="001B649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F69"/>
    <w:rsid w:val="00463963"/>
    <w:rsid w:val="00466261"/>
    <w:rsid w:val="0048511C"/>
    <w:rsid w:val="004B2D39"/>
    <w:rsid w:val="005214AF"/>
    <w:rsid w:val="00530C57"/>
    <w:rsid w:val="00544075"/>
    <w:rsid w:val="00567AF1"/>
    <w:rsid w:val="00574268"/>
    <w:rsid w:val="005C4A3D"/>
    <w:rsid w:val="005D5CDF"/>
    <w:rsid w:val="005E64D2"/>
    <w:rsid w:val="005F0E60"/>
    <w:rsid w:val="0061652F"/>
    <w:rsid w:val="00636AA5"/>
    <w:rsid w:val="00655F33"/>
    <w:rsid w:val="006857DC"/>
    <w:rsid w:val="006868CD"/>
    <w:rsid w:val="00693A7F"/>
    <w:rsid w:val="00695AF6"/>
    <w:rsid w:val="00695E7E"/>
    <w:rsid w:val="006A240A"/>
    <w:rsid w:val="006B514F"/>
    <w:rsid w:val="006C63A8"/>
    <w:rsid w:val="00706A4F"/>
    <w:rsid w:val="00727EF0"/>
    <w:rsid w:val="00730073"/>
    <w:rsid w:val="00730ED3"/>
    <w:rsid w:val="00737D85"/>
    <w:rsid w:val="007450C3"/>
    <w:rsid w:val="007750E6"/>
    <w:rsid w:val="007E0B4B"/>
    <w:rsid w:val="007E0DD7"/>
    <w:rsid w:val="00861DCF"/>
    <w:rsid w:val="00881729"/>
    <w:rsid w:val="00892EAF"/>
    <w:rsid w:val="008C0E85"/>
    <w:rsid w:val="0092673B"/>
    <w:rsid w:val="00932351"/>
    <w:rsid w:val="009450CC"/>
    <w:rsid w:val="009713F1"/>
    <w:rsid w:val="0097205F"/>
    <w:rsid w:val="00973AC3"/>
    <w:rsid w:val="009A3575"/>
    <w:rsid w:val="00A56191"/>
    <w:rsid w:val="00A616CF"/>
    <w:rsid w:val="00A72F85"/>
    <w:rsid w:val="00AA1D37"/>
    <w:rsid w:val="00AA38DD"/>
    <w:rsid w:val="00B14444"/>
    <w:rsid w:val="00B3074D"/>
    <w:rsid w:val="00B41634"/>
    <w:rsid w:val="00B46273"/>
    <w:rsid w:val="00B67771"/>
    <w:rsid w:val="00B84E88"/>
    <w:rsid w:val="00B87AFD"/>
    <w:rsid w:val="00BA4481"/>
    <w:rsid w:val="00BC7F9F"/>
    <w:rsid w:val="00C63D8B"/>
    <w:rsid w:val="00C74DE0"/>
    <w:rsid w:val="00CA0361"/>
    <w:rsid w:val="00CA4C8B"/>
    <w:rsid w:val="00CB397F"/>
    <w:rsid w:val="00CC0B37"/>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www.aihw.gov.au/" TargetMode="External"/><Relationship Id="rId39"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abs.gov.au/AUSSTATS/abs@.nsf/DetailsPage/1270.0.55.003July%202016?OpenDocument" TargetMode="External"/><Relationship Id="rId42" Type="http://schemas.openxmlformats.org/officeDocument/2006/relationships/hyperlink" Target="https://www.researchgate.net/publication/235605835_Spatial_Clustering_Algorithms-_An_Overview" TargetMode="External"/><Relationship Id="rId47" Type="http://schemas.openxmlformats.org/officeDocument/2006/relationships/image" Target="media/image23.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9" Type="http://schemas.openxmlformats.org/officeDocument/2006/relationships/hyperlink" Target="https://transportnsw.info/routes/train" TargetMode="External"/><Relationship Id="rId11" Type="http://schemas.openxmlformats.org/officeDocument/2006/relationships/image" Target="media/image6.png"/><Relationship Id="rId24" Type="http://schemas.openxmlformats.org/officeDocument/2006/relationships/hyperlink" Target="https://data.nsw.gov.au/data/dataset/nsw-covid-19-cases-by-location-and-likely-source-of-infection/resource/2776dbb8-f807-4fb2-b1ed-184a6fc2c8aa" TargetMode="External"/><Relationship Id="rId32" Type="http://schemas.openxmlformats.org/officeDocument/2006/relationships/hyperlink" Target="https://github.com/dkahle/ggmap"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deborahalupton.medium.com/timeline-of-covid-19-in-australia-1f7df6ca5f23"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towardsdatascience.com/geospatial-clustering-kinds-and-uses-9aef7601f386" TargetMode="External"/><Relationship Id="rId28" Type="http://schemas.openxmlformats.org/officeDocument/2006/relationships/hyperlink" Target="https://asl.acara.edu.au/home" TargetMode="External"/><Relationship Id="rId36" Type="http://schemas.openxmlformats.org/officeDocument/2006/relationships/image" Target="media/image16.png"/><Relationship Id="rId49"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https://www.yellowpages.com.au/find/supermarkets-grocery-stores/sydney-nsw-2000" TargetMode="External"/><Relationship Id="rId44" Type="http://schemas.openxmlformats.org/officeDocument/2006/relationships/hyperlink" Target="https://www.pnas.org/content/117/39/24575"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www.annualreviews.org/doi/abs/10.1146/annurev.soc.27.1.415?journalCode=soc" TargetMode="External"/><Relationship Id="rId27" Type="http://schemas.openxmlformats.org/officeDocument/2006/relationships/hyperlink" Target="https://asl.acara.edu.au/home" TargetMode="External"/><Relationship Id="rId30" Type="http://schemas.openxmlformats.org/officeDocument/2006/relationships/hyperlink" Target="Wikipedia%20&#8211;%20List%20of%20shopping%20centres%20in%20Australia" TargetMode="External"/><Relationship Id="rId35" Type="http://schemas.openxmlformats.org/officeDocument/2006/relationships/image" Target="media/image15.png"/><Relationship Id="rId43" Type="http://schemas.openxmlformats.org/officeDocument/2006/relationships/hyperlink" Target="https://oxfordre.com/economics/view/10.1093/acrefore/9780190625979.001.0001/acrefore-9780190625979-e-327" TargetMode="External"/><Relationship Id="rId48"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www.aihw.gov.au/" TargetMode="External"/><Relationship Id="rId33" Type="http://schemas.openxmlformats.org/officeDocument/2006/relationships/hyperlink" Target="https://www.abs.gov.au/websitedbs/censushome.nsf/home/factsheetsnas?opendocument&amp;navpos=450" TargetMode="External"/><Relationship Id="rId38" Type="http://schemas.openxmlformats.org/officeDocument/2006/relationships/image" Target="media/image18.png"/><Relationship Id="rId46" Type="http://schemas.openxmlformats.org/officeDocument/2006/relationships/image" Target="media/image22.png"/><Relationship Id="rId20" Type="http://schemas.openxmlformats.org/officeDocument/2006/relationships/image" Target="media/image13.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22</Pages>
  <Words>2363</Words>
  <Characters>1347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97</cp:revision>
  <dcterms:created xsi:type="dcterms:W3CDTF">2021-04-29T04:13:00Z</dcterms:created>
  <dcterms:modified xsi:type="dcterms:W3CDTF">2021-05-01T23:14:00Z</dcterms:modified>
</cp:coreProperties>
</file>